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Employer's Name],</w:t>
      </w:r>
    </w:p>
    <w:p>
      <w:pPr>
        <w:pStyle w:val="BodyText"/>
      </w:pPr>
      <w:r>
        <w:t xml:space="preserve">I am writing to express my interest in the Mechanic position at your organization, as advertised. With a strong background in automotive repair and maintenance, coupled with a deep understanding of the unique demands of the Brazilian market—particularly in Rio de Janeiro—I am confident in my ability to contribute effectively to your team. As someone who has dedicated years to mastering mechanical systems and adapting to diverse environments, I am eager to bring my expertise, passion for precision, and commitment to excellence to your business.</w:t>
      </w:r>
    </w:p>
    <w:p>
      <w:pPr>
        <w:pStyle w:val="BodyText"/>
      </w:pPr>
      <w:r>
        <w:t xml:space="preserve">Having worked as a Mechanic in Brazil Rio de Janeiro for over [X years], I have gained extensive experience diagnosing, repairing, and maintaining a wide range of vehicles. This includes both traditional internal combustion engines and modern hybrid systems, reflecting the evolving automotive landscape in this vibrant city. Rio de Janeiro’s distinct driving conditions—such as heavy traffic, varied terrain, and high humidity—have honed my ability to troubleshoot complex mechanical issues efficiently. My work has consistently focused on ensuring safety, reliability, and customer satisfaction, which are non-negotiables in a region where vehicle performance is critical for both daily commutes and commercial operations.</w:t>
      </w:r>
    </w:p>
    <w:p>
      <w:pPr>
        <w:pStyle w:val="BodyText"/>
      </w:pPr>
      <w:r>
        <w:t xml:space="preserve">One of my key strengths as a Mechanic is my adaptability to local regulations and standards. Brazil’s automotive industry operates under specific guidelines, from emission controls to safety inspections, which I have navigated with precision. In Rio de Janeiro, where the mix of imported vehicles and locally produced models requires tailored solutions, I have developed a reputation for delivering reliable repairs that meet both national requirements and client expectations. For example, during my tenure at [Previous Employer], I led a team in overhauling an aging fleet of taxis to comply with new environmental regulations while minimizing downtime—a task that demanded technical expertise and strategic planning.</w:t>
      </w:r>
    </w:p>
    <w:p>
      <w:pPr>
        <w:pStyle w:val="BodyText"/>
      </w:pPr>
      <w:r>
        <w:t xml:space="preserve">Beyond technical skills, my work in Brazil Rio de Janeiro has emphasized customer service. I understand that clients often face challenges when dealing with vehicle repairs, especially in a bustling city like Rio where time is a premium. My approach combines clear communication, transparent pricing, and timely service to build trust and long-term relationships. Whether it’s explaining the intricacies of an engine failure or offering preventive maintenance tips, I prioritize making every interaction positive and informative. This philosophy has not only earned me repeat business but also referrals from satisfied customers who value professionalism and integrity.</w:t>
      </w:r>
    </w:p>
    <w:p>
      <w:pPr>
        <w:pStyle w:val="BodyText"/>
      </w:pPr>
      <w:r>
        <w:t xml:space="preserve">What excites me most about the Mechanic position at your organization is the opportunity to contribute to a company that shares my values of quality and innovation. I have followed your work in [specific industry or project related to Rio de Janeiro] and am particularly impressed by [mention a specific detail, e.g., "your commitment to sustainable practices" or "your reputation for excellence in vehicle restoration"]. I believe my hands-on experience, combined with my passion for automotive technology, aligns perfectly with your mission. In Rio de Janeiro, where the automotive sector is both competitive and dynamic, I am eager to bring my expertise to a forward-thinking team.</w:t>
      </w:r>
    </w:p>
    <w:p>
      <w:pPr>
        <w:pStyle w:val="BodyText"/>
      </w:pPr>
      <w:r>
        <w:t xml:space="preserve">My technical training includes certifications in [specific certifications or courses], which I obtained through [training institutions or programs in Brazil]. These qualifications have equipped me with the knowledge to handle everything from routine oil changes to complex diagnostic tasks. Additionally, I am proficient in using modern tools and software, such as [mention specific software or equipment], which allows me to streamline workflows and improve efficiency. In Rio de Janeiro’s fast-paced environment, where time is often a critical factor, these skills are invaluable.</w:t>
      </w:r>
    </w:p>
    <w:p>
      <w:pPr>
        <w:pStyle w:val="BodyText"/>
      </w:pPr>
      <w:r>
        <w:t xml:space="preserve">Moreover, my experience in Brazil Rio de Janeiro has exposed me to the cultural and logistical nuances of the region. I am familiar with the local supply chain for automotive parts and can navigate potential challenges, such as delays or limited availability. This understanding ensures that repairs are completed without unnecessary interruptions, which is essential for clients who rely on their vehicles for work or daily life. I also have a strong grasp of the language and cultural context, which allows me to connect with clients and colleagues effectively.</w:t>
      </w:r>
    </w:p>
    <w:p>
      <w:pPr>
        <w:pStyle w:val="BodyText"/>
      </w:pPr>
      <w:r>
        <w:t xml:space="preserve">While my career has been rooted in Brazil Rio de Janeiro, I am open to new opportunities that allow me to grow professionally while contributing to a company’s success. I am particularly drawn to your organization because of [mention something specific about the company, e.g., "your focus on community engagement" or "your innovative approach to vehicle maintenance"]. I am confident that my skills, combined with my dedication, will enable me to make a meaningful impact in this role.</w:t>
      </w:r>
    </w:p>
    <w:p>
      <w:pPr>
        <w:pStyle w:val="BodyText"/>
      </w:pPr>
      <w:r>
        <w:t xml:space="preserve">In conclusion, I would be thrilled to join your team as a Mechanic and contribute my expertise, enthusiasm, and commitment to excellence. My experience in Brazil Rio de Janeiro has prepared me to tackle any challenge with confidence and creativity. I am eager to discuss how my background aligns with your needs and look forward to the opportunity to further explore this exciting possibility.</w:t>
      </w:r>
    </w:p>
    <w:p>
      <w:pPr>
        <w:pStyle w:val="BodyText"/>
      </w:pPr>
      <w:r>
        <w:t xml:space="preserve">Thank you for considering my application. I am available at your convenience for an interview and can be reached at [phone number] or [email address]. I look forward to the chance to speak with you so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1:04:00Z</dcterms:created>
  <dcterms:modified xsi:type="dcterms:W3CDTF">2026-07-23T21:04:00Z</dcterms:modified>
</cp:coreProperties>
</file>

<file path=docProps/custom.xml><?xml version="1.0" encoding="utf-8"?>
<Properties xmlns="http://schemas.openxmlformats.org/officeDocument/2006/custom-properties" xmlns:vt="http://schemas.openxmlformats.org/officeDocument/2006/docPropsVTypes"/>
</file>